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1CE3D" w14:textId="77777777" w:rsidR="00FD7942" w:rsidRPr="00FD7942" w:rsidRDefault="00FD7942" w:rsidP="00FD7942">
      <w:pPr>
        <w:pStyle w:val="NormalWeb"/>
        <w:shd w:val="clear" w:color="auto" w:fill="FFFFFF"/>
        <w:ind w:left="360"/>
        <w:rPr>
          <w:rFonts w:asciiTheme="minorHAnsi" w:hAnsiTheme="minorHAnsi" w:cstheme="minorHAnsi"/>
        </w:rPr>
      </w:pPr>
      <w:r w:rsidRPr="00FD7942">
        <w:rPr>
          <w:rFonts w:asciiTheme="minorHAnsi" w:hAnsiTheme="minorHAnsi" w:cstheme="minorHAnsi"/>
          <w:b/>
          <w:bCs/>
        </w:rPr>
        <w:t>SCREENSHOT SUMMARY:</w:t>
      </w:r>
      <w:r w:rsidRPr="00FD7942">
        <w:rPr>
          <w:rFonts w:asciiTheme="minorHAnsi" w:hAnsiTheme="minorHAnsi" w:cstheme="minorHAnsi"/>
          <w:b/>
          <w:bCs/>
        </w:rPr>
        <w:br/>
      </w:r>
      <w:r w:rsidRPr="00FD7942">
        <w:rPr>
          <w:rFonts w:asciiTheme="minorHAnsi" w:hAnsiTheme="minorHAnsi" w:cstheme="minorHAnsi"/>
          <w:sz w:val="20"/>
          <w:szCs w:val="20"/>
          <w:lang w:val="en-US"/>
        </w:rPr>
        <w:t>1)</w:t>
      </w:r>
      <w:r w:rsidRPr="00FD7942">
        <w:rPr>
          <w:rFonts w:asciiTheme="minorHAnsi" w:hAnsiTheme="minorHAnsi" w:cstheme="minorHAnsi"/>
          <w:sz w:val="14"/>
          <w:szCs w:val="14"/>
          <w:lang w:val="en-US"/>
        </w:rPr>
        <w:t>   </w:t>
      </w:r>
      <w:r w:rsidRPr="00FD7942">
        <w:rPr>
          <w:rFonts w:asciiTheme="minorHAnsi" w:hAnsiTheme="minorHAnsi" w:cstheme="minorHAnsi"/>
          <w:sz w:val="20"/>
          <w:szCs w:val="20"/>
          <w:lang w:val="en-US"/>
        </w:rPr>
        <w:t>Screen Captures</w:t>
      </w:r>
    </w:p>
    <w:p w14:paraId="2841AA91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Leaving-cell-stock.mp4     6.79 MB 2023-10-30 11:01:41</w:t>
      </w:r>
    </w:p>
    <w:p w14:paraId="7A393D30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Pipette-Replenishment.mp4             4.21 MB 2023-10-30 11:01:41</w:t>
      </w:r>
    </w:p>
    <w:p w14:paraId="00ED4357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Receiving-Cell-stock.mp4               10.94 MB              2023-10-30 11:01:41</w:t>
      </w:r>
    </w:p>
    <w:p w14:paraId="293D1F79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Solution-Replenishment.mp4           5.03 MB 2023-10-30 10:57:51</w:t>
      </w:r>
    </w:p>
    <w:p w14:paraId="28ED27A5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Task-abortion.mp4            1.98 MB 2023-10-30 11:01:41</w:t>
      </w:r>
    </w:p>
    <w:p w14:paraId="2D16BD3F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Task-setting.mp4              4.89 MB 2023-10-30 11:01:41</w:t>
      </w:r>
    </w:p>
    <w:p w14:paraId="5C66E2FA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Tube-Replenishment.mp4            3.55 MB 2023-10-30 11:01:41</w:t>
      </w:r>
    </w:p>
    <w:p w14:paraId="721E8525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 </w:t>
      </w:r>
    </w:p>
    <w:p w14:paraId="17E6C964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(2)</w:t>
      </w:r>
      <w:r w:rsidRPr="00FD7942">
        <w:rPr>
          <w:rFonts w:eastAsia="Times New Roman" w:cstheme="minorHAnsi"/>
          <w:kern w:val="0"/>
          <w:sz w:val="14"/>
          <w:szCs w:val="14"/>
          <w:lang w:val="en-US" w:eastAsia="en-IN"/>
          <w14:ligatures w14:val="none"/>
        </w:rPr>
        <w:t>   </w:t>
      </w: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Machine movement recorded from ceiling camera.</w:t>
      </w:r>
    </w:p>
    <w:p w14:paraId="0BC8B901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 xml:space="preserve">Now below files are separated but originally one continuous video, because of the large- size which </w:t>
      </w:r>
      <w:proofErr w:type="gramStart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was not be</w:t>
      </w:r>
      <w:proofErr w:type="gramEnd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 xml:space="preserve"> able to upload.</w:t>
      </w:r>
    </w:p>
    <w:p w14:paraId="2E6E0D44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proofErr w:type="gramStart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AiCM(</w:t>
      </w:r>
      <w:proofErr w:type="gramEnd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1).mp4      496.73 MB            2023-10-31 04:44:16</w:t>
      </w:r>
    </w:p>
    <w:p w14:paraId="4EFFC27E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proofErr w:type="gramStart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AiCM(</w:t>
      </w:r>
      <w:proofErr w:type="gramEnd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2).mp4      365.42 MB            2023-10-31 05:15:08</w:t>
      </w:r>
    </w:p>
    <w:p w14:paraId="44D53EFB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proofErr w:type="gramStart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AiCM(</w:t>
      </w:r>
      <w:proofErr w:type="gramEnd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3).mp4 1.06 GB 2023-10-31 07:07:53</w:t>
      </w:r>
    </w:p>
    <w:p w14:paraId="43DDE98B" w14:textId="77777777" w:rsidR="00FD7942" w:rsidRPr="00FD7942" w:rsidRDefault="00FD7942" w:rsidP="00FD7942">
      <w:pPr>
        <w:shd w:val="clear" w:color="auto" w:fill="FFFFFF"/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 </w:t>
      </w:r>
    </w:p>
    <w:p w14:paraId="3355427A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(3)</w:t>
      </w:r>
      <w:r w:rsidRPr="00FD7942">
        <w:rPr>
          <w:rFonts w:eastAsia="Times New Roman" w:cstheme="minorHAnsi"/>
          <w:kern w:val="0"/>
          <w:sz w:val="14"/>
          <w:szCs w:val="14"/>
          <w:lang w:val="en-US" w:eastAsia="en-IN"/>
          <w14:ligatures w14:val="none"/>
        </w:rPr>
        <w:t>   </w:t>
      </w: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Machine movements were recorded by a handy camera from the window.</w:t>
      </w:r>
    </w:p>
    <w:p w14:paraId="68E41903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Cell-number-counting-(from-tip-positioning-process).MP4          17.58 MB              2023-10-30 11:17:37</w:t>
      </w:r>
    </w:p>
    <w:p w14:paraId="11A06800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Close-view-PBS-wash.MP4             32.45 MB              2023-10-30 11:22:37</w:t>
      </w:r>
    </w:p>
    <w:p w14:paraId="51C28EA8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Close-view-cell-</w:t>
      </w:r>
      <w:proofErr w:type="gramStart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detachment(</w:t>
      </w:r>
      <w:proofErr w:type="gramEnd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2).MP4              28.24 MB              2023-10-30 11:22:35</w:t>
      </w:r>
    </w:p>
    <w:p w14:paraId="2FE7A7E3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Close-view-cell-</w:t>
      </w:r>
      <w:proofErr w:type="gramStart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detachment(</w:t>
      </w:r>
      <w:proofErr w:type="gramEnd"/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3).MP4              23.71 MB              2023-10-30 11:22:37</w:t>
      </w:r>
    </w:p>
    <w:p w14:paraId="652075AC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9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Close-view-cell-detachment.MP4     33.63 MB              2023-10-30 11:22:35</w:t>
      </w:r>
    </w:p>
    <w:p w14:paraId="294F28E5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Close-view-cell-seeding-into-6-well-plate.MP4         26.15 MB              2023-10-30 11:17:37</w:t>
      </w:r>
    </w:p>
    <w:p w14:paraId="5CE091C3" w14:textId="77777777" w:rsidR="00FD7942" w:rsidRPr="00FD7942" w:rsidRDefault="00FD7942" w:rsidP="00FD7942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FD7942">
        <w:rPr>
          <w:rFonts w:eastAsia="Times New Roman" w:cstheme="minorHAnsi"/>
          <w:kern w:val="0"/>
          <w:sz w:val="20"/>
          <w:szCs w:val="20"/>
          <w:lang w:val="en-US" w:eastAsia="en-IN"/>
          <w14:ligatures w14:val="none"/>
        </w:rPr>
        <w:t> </w:t>
      </w:r>
    </w:p>
    <w:p w14:paraId="676D0135" w14:textId="2E44C500" w:rsidR="00474597" w:rsidRPr="00FD7942" w:rsidRDefault="00474597">
      <w:pPr>
        <w:rPr>
          <w:rFonts w:cstheme="minorHAnsi"/>
        </w:rPr>
      </w:pPr>
    </w:p>
    <w:sectPr w:rsidR="00474597" w:rsidRPr="00FD79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LE0NzYyNTUyNrFU0lEKTi0uzszPAykwrAUAw9/giiwAAAA="/>
  </w:docVars>
  <w:rsids>
    <w:rsidRoot w:val="00D37570"/>
    <w:rsid w:val="00205CE3"/>
    <w:rsid w:val="00474597"/>
    <w:rsid w:val="00C50A08"/>
    <w:rsid w:val="00D37570"/>
    <w:rsid w:val="00FD7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C078B"/>
  <w15:chartTrackingRefBased/>
  <w15:docId w15:val="{57252EF7-6CEE-4429-A2F4-DFAECA518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D7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akshana  Karkala</dc:creator>
  <cp:keywords/>
  <dc:description/>
  <cp:lastModifiedBy>Sulakshana  Karkala</cp:lastModifiedBy>
  <cp:revision>2</cp:revision>
  <dcterms:created xsi:type="dcterms:W3CDTF">2023-11-08T05:29:00Z</dcterms:created>
  <dcterms:modified xsi:type="dcterms:W3CDTF">2023-11-08T05:30:00Z</dcterms:modified>
</cp:coreProperties>
</file>